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586452EC" w:rsidR="00364296" w:rsidRPr="00364296" w:rsidRDefault="00925208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3730316E">
                <wp:simplePos x="0" y="0"/>
                <wp:positionH relativeFrom="column">
                  <wp:posOffset>4874098</wp:posOffset>
                </wp:positionH>
                <wp:positionV relativeFrom="paragraph">
                  <wp:posOffset>93345</wp:posOffset>
                </wp:positionV>
                <wp:extent cx="158115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1B3C06AF" w:rsidR="00FA4684" w:rsidRPr="00FA4684" w:rsidRDefault="00E757C9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ff Cuthberts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nny Irvin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3.8pt;margin-top:7.35pt;width:124.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" filled="f" stroked="f" strokeweight=".5pt">
                <v:textbox>
                  <w:txbxContent>
                    <w:p w14:paraId="65258A43" w14:textId="1B3C06AF" w:rsidR="00FA4684" w:rsidRPr="00FA4684" w:rsidRDefault="00E757C9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ff Cuthberts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nny Irvine</w:t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1BCE1F3F">
                <wp:simplePos x="0" y="0"/>
                <wp:positionH relativeFrom="column">
                  <wp:posOffset>406562</wp:posOffset>
                </wp:positionH>
                <wp:positionV relativeFrom="paragraph">
                  <wp:posOffset>87630</wp:posOffset>
                </wp:positionV>
                <wp:extent cx="15811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3FDB78D3" w:rsidR="004666E7" w:rsidRPr="00FA4684" w:rsidRDefault="00FA468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pt;margin-top:6.9pt;width:124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" filled="f" stroked="f" strokeweight=".5pt">
                <v:textbox>
                  <w:txbxContent>
                    <w:p w14:paraId="35D6132F" w14:textId="3FDB78D3" w:rsidR="004666E7" w:rsidRPr="00FA4684" w:rsidRDefault="00FA468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0EB9B0ED" w:rsidR="00361A15" w:rsidRPr="00364296" w:rsidRDefault="00216D87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ur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 w:rsidR="005A7F70">
        <w:rPr>
          <w:rFonts w:ascii="Times New Roman" w:hAnsi="Times New Roman" w:cs="Times New Roman"/>
          <w:sz w:val="28"/>
          <w:szCs w:val="28"/>
        </w:rPr>
        <w:t>Ju</w:t>
      </w:r>
      <w:r w:rsidR="00220358">
        <w:rPr>
          <w:rFonts w:ascii="Times New Roman" w:hAnsi="Times New Roman" w:cs="Times New Roman"/>
          <w:sz w:val="28"/>
          <w:szCs w:val="28"/>
        </w:rPr>
        <w:t>ly 27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 w:rsidR="00182435">
        <w:rPr>
          <w:rFonts w:ascii="Times New Roman" w:hAnsi="Times New Roman" w:cs="Times New Roman"/>
          <w:sz w:val="28"/>
          <w:szCs w:val="28"/>
        </w:rPr>
        <w:t>3</w:t>
      </w:r>
    </w:p>
    <w:p w14:paraId="573CAC51" w14:textId="3C848F0C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216D87">
        <w:rPr>
          <w:rFonts w:ascii="Times New Roman" w:hAnsi="Times New Roman" w:cs="Times New Roman"/>
          <w:sz w:val="28"/>
          <w:szCs w:val="28"/>
        </w:rPr>
        <w:t>6</w:t>
      </w:r>
      <w:r w:rsidR="00207014">
        <w:rPr>
          <w:rFonts w:ascii="Times New Roman" w:hAnsi="Times New Roman" w:cs="Times New Roman"/>
          <w:sz w:val="28"/>
          <w:szCs w:val="28"/>
        </w:rPr>
        <w:t>:</w:t>
      </w:r>
      <w:r w:rsidR="002B2292" w:rsidRPr="00364296">
        <w:rPr>
          <w:rFonts w:ascii="Times New Roman" w:hAnsi="Times New Roman" w:cs="Times New Roman"/>
          <w:sz w:val="28"/>
          <w:szCs w:val="28"/>
        </w:rPr>
        <w:t>0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64296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041F18F" w14:textId="3600EE86" w:rsidR="00364296" w:rsidRPr="00364296" w:rsidRDefault="00364296" w:rsidP="0036429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64296">
        <w:rPr>
          <w:rFonts w:ascii="Times New Roman" w:hAnsi="Times New Roman" w:cs="Times New Roman"/>
          <w:b/>
          <w:bCs/>
          <w:sz w:val="28"/>
          <w:szCs w:val="28"/>
        </w:rPr>
        <w:t>Join Zoom Meeting</w:t>
      </w:r>
      <w:r w:rsidRPr="00364296">
        <w:rPr>
          <w:rFonts w:ascii="Times New Roman" w:hAnsi="Times New Roman" w:cs="Times New Roman"/>
          <w:b/>
          <w:bCs/>
          <w:sz w:val="28"/>
          <w:szCs w:val="28"/>
        </w:rPr>
        <w:br/>
      </w:r>
      <w:r w:rsidRPr="00364296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493530" w:rsidRDefault="00364296" w:rsidP="00364296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493530">
        <w:rPr>
          <w:rFonts w:ascii="Times New Roman" w:hAnsi="Times New Roman" w:cs="Times New Roman"/>
          <w:sz w:val="28"/>
          <w:szCs w:val="28"/>
        </w:rPr>
        <w:t>https://us02web.zoom.us/j/8990879895?pwd=a2V2K0dBQS9pYndaeVRhVU1zVkNYUT09</w:t>
      </w:r>
      <w:r w:rsidRPr="00493530">
        <w:rPr>
          <w:rFonts w:ascii="Times New Roman" w:hAnsi="Times New Roman" w:cs="Times New Roman"/>
          <w:sz w:val="28"/>
          <w:szCs w:val="28"/>
        </w:rPr>
        <w:br/>
      </w:r>
      <w:r w:rsidRPr="00493530">
        <w:rPr>
          <w:rFonts w:ascii="Times New Roman" w:hAnsi="Times New Roman" w:cs="Times New Roman"/>
          <w:b/>
          <w:bCs/>
          <w:sz w:val="28"/>
          <w:szCs w:val="28"/>
        </w:rPr>
        <w:br/>
        <w:t>Call:</w:t>
      </w:r>
      <w:r w:rsidRPr="00493530">
        <w:rPr>
          <w:rFonts w:ascii="Times New Roman" w:hAnsi="Times New Roman" w:cs="Times New Roman"/>
          <w:sz w:val="28"/>
          <w:szCs w:val="28"/>
        </w:rPr>
        <w:t xml:space="preserve"> 1-929-205-6099</w:t>
      </w:r>
      <w:r w:rsidRPr="00493530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Meeting ID: </w:t>
      </w:r>
      <w:r w:rsidRPr="00493530">
        <w:rPr>
          <w:rFonts w:ascii="Times New Roman" w:hAnsi="Times New Roman" w:cs="Times New Roman"/>
          <w:sz w:val="28"/>
          <w:szCs w:val="28"/>
        </w:rPr>
        <w:t>899 087 9895 then press #</w:t>
      </w:r>
      <w:r w:rsidRPr="00493530">
        <w:rPr>
          <w:rFonts w:ascii="Times New Roman" w:hAnsi="Times New Roman" w:cs="Times New Roman"/>
          <w:sz w:val="28"/>
          <w:szCs w:val="28"/>
        </w:rPr>
        <w:br/>
      </w:r>
      <w:r w:rsidRPr="00493530">
        <w:rPr>
          <w:rFonts w:ascii="Times New Roman" w:hAnsi="Times New Roman" w:cs="Times New Roman"/>
          <w:b/>
          <w:bCs/>
          <w:sz w:val="28"/>
          <w:szCs w:val="28"/>
        </w:rPr>
        <w:t>Participant ID:</w:t>
      </w:r>
      <w:r w:rsidRPr="00493530">
        <w:rPr>
          <w:rFonts w:ascii="Times New Roman" w:hAnsi="Times New Roman" w:cs="Times New Roman"/>
          <w:sz w:val="28"/>
          <w:szCs w:val="28"/>
        </w:rPr>
        <w:t xml:space="preserve"> Just press # when asked.</w:t>
      </w:r>
      <w:r w:rsidRPr="00493530">
        <w:rPr>
          <w:sz w:val="28"/>
          <w:szCs w:val="28"/>
        </w:rPr>
        <w:tab/>
      </w:r>
      <w:r w:rsidRPr="00493530">
        <w:rPr>
          <w:rFonts w:ascii="Times New Roman" w:hAnsi="Times New Roman" w:cs="Times New Roman"/>
          <w:b/>
          <w:bCs/>
          <w:sz w:val="28"/>
          <w:szCs w:val="28"/>
        </w:rPr>
        <w:t>Passcode:</w:t>
      </w:r>
      <w:r w:rsidRPr="00493530">
        <w:rPr>
          <w:rFonts w:ascii="Times New Roman" w:hAnsi="Times New Roman" w:cs="Times New Roman"/>
          <w:sz w:val="28"/>
          <w:szCs w:val="28"/>
        </w:rPr>
        <w:t xml:space="preserve"> 1234 then press #</w:t>
      </w:r>
    </w:p>
    <w:p w14:paraId="48C17B2F" w14:textId="10EAE29A" w:rsidR="00364296" w:rsidRDefault="00364296" w:rsidP="00364296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D2BA89A" w14:textId="2B929534" w:rsidR="00364296" w:rsidRPr="00364296" w:rsidRDefault="00364296" w:rsidP="00364296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GENDA:</w:t>
      </w:r>
      <w:r>
        <w:rPr>
          <w:rFonts w:ascii="Times New Roman" w:hAnsi="Times New Roman" w:cs="Times New Roman"/>
          <w:b/>
          <w:bCs/>
          <w:sz w:val="28"/>
          <w:szCs w:val="28"/>
        </w:rPr>
        <w:br/>
      </w:r>
    </w:p>
    <w:p w14:paraId="62741A89" w14:textId="06593BA6" w:rsidR="00A606DC" w:rsidRPr="00364296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 xml:space="preserve">Call to </w:t>
      </w:r>
      <w:r w:rsidR="00884E11" w:rsidRPr="00364296">
        <w:rPr>
          <w:rFonts w:ascii="Times New Roman" w:hAnsi="Times New Roman" w:cs="Times New Roman"/>
          <w:sz w:val="28"/>
          <w:szCs w:val="28"/>
        </w:rPr>
        <w:t>O</w:t>
      </w:r>
      <w:r w:rsidRPr="00364296">
        <w:rPr>
          <w:rFonts w:ascii="Times New Roman" w:hAnsi="Times New Roman" w:cs="Times New Roman"/>
          <w:sz w:val="28"/>
          <w:szCs w:val="28"/>
        </w:rPr>
        <w:t>rder</w:t>
      </w:r>
    </w:p>
    <w:p w14:paraId="34DD562B" w14:textId="01B24291" w:rsidR="00A606DC" w:rsidRPr="00364296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Roll Call</w:t>
      </w:r>
    </w:p>
    <w:p w14:paraId="4CA1AFB8" w14:textId="13C5A06A" w:rsidR="00884E11" w:rsidRPr="00364296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Approve Agenda</w:t>
      </w:r>
    </w:p>
    <w:p w14:paraId="6654D4D2" w14:textId="08C9397D" w:rsidR="00A606DC" w:rsidRPr="00364296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Approve Minutes</w:t>
      </w:r>
    </w:p>
    <w:p w14:paraId="4BEBD583" w14:textId="35BFA1C4" w:rsidR="00B13B27" w:rsidRPr="00364296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Public</w:t>
      </w:r>
      <w:r w:rsidR="009E5D49" w:rsidRPr="00364296">
        <w:rPr>
          <w:rFonts w:ascii="Times New Roman" w:hAnsi="Times New Roman" w:cs="Times New Roman"/>
          <w:sz w:val="28"/>
          <w:szCs w:val="28"/>
        </w:rPr>
        <w:t xml:space="preserve"> Comment</w:t>
      </w:r>
    </w:p>
    <w:p w14:paraId="57C5B834" w14:textId="7C868E4D" w:rsidR="00305627" w:rsidRPr="00216D87" w:rsidRDefault="005A7F70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Zoning Ordinance</w:t>
      </w:r>
      <w:r w:rsidR="00220358">
        <w:rPr>
          <w:rFonts w:ascii="Times New Roman" w:hAnsi="Times New Roman" w:cs="Times New Roman"/>
          <w:b/>
          <w:bCs/>
          <w:sz w:val="28"/>
          <w:szCs w:val="28"/>
        </w:rPr>
        <w:t xml:space="preserve"> – Continued Discussion</w:t>
      </w:r>
    </w:p>
    <w:p w14:paraId="72A94D70" w14:textId="0E79B876" w:rsidR="002B2292" w:rsidRPr="00216D87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16D87">
        <w:rPr>
          <w:rFonts w:ascii="Times New Roman" w:hAnsi="Times New Roman" w:cs="Times New Roman"/>
          <w:sz w:val="28"/>
          <w:szCs w:val="28"/>
        </w:rPr>
        <w:t>Other</w:t>
      </w:r>
    </w:p>
    <w:p w14:paraId="138C8ECA" w14:textId="77777777" w:rsidR="00364296" w:rsidRPr="00364296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Public Comment</w:t>
      </w:r>
    </w:p>
    <w:p w14:paraId="5C8E7F45" w14:textId="1B3D23A1" w:rsidR="00221122" w:rsidRPr="00364296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Adjourn</w:t>
      </w:r>
      <w:r w:rsidR="002B2292" w:rsidRPr="00364296">
        <w:rPr>
          <w:rFonts w:ascii="Times New Roman" w:hAnsi="Times New Roman" w:cs="Times New Roman"/>
          <w:sz w:val="28"/>
          <w:szCs w:val="28"/>
        </w:rPr>
        <w:t>ment</w:t>
      </w:r>
    </w:p>
    <w:sectPr w:rsidR="00221122" w:rsidRPr="00364296" w:rsidSect="007255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06F60" w14:textId="77777777" w:rsidR="00C153FA" w:rsidRDefault="00C153FA" w:rsidP="00C32BE0">
      <w:pPr>
        <w:spacing w:after="0" w:line="240" w:lineRule="auto"/>
      </w:pPr>
      <w:r>
        <w:separator/>
      </w:r>
    </w:p>
  </w:endnote>
  <w:endnote w:type="continuationSeparator" w:id="0">
    <w:p w14:paraId="0FFC10F8" w14:textId="77777777" w:rsidR="00C153FA" w:rsidRDefault="00C153FA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59BC1" w14:textId="77777777" w:rsidR="00C153FA" w:rsidRDefault="00C153FA" w:rsidP="00C32BE0">
      <w:pPr>
        <w:spacing w:after="0" w:line="240" w:lineRule="auto"/>
      </w:pPr>
      <w:r>
        <w:separator/>
      </w:r>
    </w:p>
  </w:footnote>
  <w:footnote w:type="continuationSeparator" w:id="0">
    <w:p w14:paraId="024620AF" w14:textId="77777777" w:rsidR="00C153FA" w:rsidRDefault="00C153FA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MqoFABDFxd4tAAAA"/>
  </w:docVars>
  <w:rsids>
    <w:rsidRoot w:val="00361A15"/>
    <w:rsid w:val="0002582C"/>
    <w:rsid w:val="00042545"/>
    <w:rsid w:val="000513DE"/>
    <w:rsid w:val="000778DD"/>
    <w:rsid w:val="000B353A"/>
    <w:rsid w:val="000F4BDC"/>
    <w:rsid w:val="00182435"/>
    <w:rsid w:val="00184566"/>
    <w:rsid w:val="001D14F9"/>
    <w:rsid w:val="00207014"/>
    <w:rsid w:val="00212E78"/>
    <w:rsid w:val="00216D87"/>
    <w:rsid w:val="00220358"/>
    <w:rsid w:val="00221122"/>
    <w:rsid w:val="0023617B"/>
    <w:rsid w:val="00257124"/>
    <w:rsid w:val="0026689D"/>
    <w:rsid w:val="00287A4F"/>
    <w:rsid w:val="002B2292"/>
    <w:rsid w:val="00305627"/>
    <w:rsid w:val="00361A15"/>
    <w:rsid w:val="00364296"/>
    <w:rsid w:val="00366880"/>
    <w:rsid w:val="00385E88"/>
    <w:rsid w:val="00392E8D"/>
    <w:rsid w:val="003E139A"/>
    <w:rsid w:val="003F0B57"/>
    <w:rsid w:val="004320A8"/>
    <w:rsid w:val="00444F97"/>
    <w:rsid w:val="00450D1E"/>
    <w:rsid w:val="004666E7"/>
    <w:rsid w:val="00493530"/>
    <w:rsid w:val="005062C6"/>
    <w:rsid w:val="005069F2"/>
    <w:rsid w:val="005A7F70"/>
    <w:rsid w:val="005C2A77"/>
    <w:rsid w:val="005E4DDB"/>
    <w:rsid w:val="00601E52"/>
    <w:rsid w:val="006204AB"/>
    <w:rsid w:val="006261DC"/>
    <w:rsid w:val="0072553B"/>
    <w:rsid w:val="007B7950"/>
    <w:rsid w:val="00884E11"/>
    <w:rsid w:val="00925208"/>
    <w:rsid w:val="00980BED"/>
    <w:rsid w:val="00983E97"/>
    <w:rsid w:val="00986BA6"/>
    <w:rsid w:val="009925D9"/>
    <w:rsid w:val="009B4FE6"/>
    <w:rsid w:val="009E5D49"/>
    <w:rsid w:val="00A0413B"/>
    <w:rsid w:val="00A0666E"/>
    <w:rsid w:val="00A27878"/>
    <w:rsid w:val="00A3049C"/>
    <w:rsid w:val="00A606DC"/>
    <w:rsid w:val="00A61A8F"/>
    <w:rsid w:val="00A8124D"/>
    <w:rsid w:val="00AA34CD"/>
    <w:rsid w:val="00AC00D5"/>
    <w:rsid w:val="00B1392E"/>
    <w:rsid w:val="00B13B27"/>
    <w:rsid w:val="00B211CB"/>
    <w:rsid w:val="00B57204"/>
    <w:rsid w:val="00B60E06"/>
    <w:rsid w:val="00B83E1F"/>
    <w:rsid w:val="00B965E3"/>
    <w:rsid w:val="00BC3837"/>
    <w:rsid w:val="00C153FA"/>
    <w:rsid w:val="00C32BE0"/>
    <w:rsid w:val="00CC39C5"/>
    <w:rsid w:val="00D85EB9"/>
    <w:rsid w:val="00D963F6"/>
    <w:rsid w:val="00E757C9"/>
    <w:rsid w:val="00E87C5E"/>
    <w:rsid w:val="00E94F7F"/>
    <w:rsid w:val="00F13098"/>
    <w:rsid w:val="00F165B0"/>
    <w:rsid w:val="00F753B2"/>
    <w:rsid w:val="00F978DB"/>
    <w:rsid w:val="00FA4684"/>
    <w:rsid w:val="00FA66CE"/>
    <w:rsid w:val="00FA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4</cp:revision>
  <cp:lastPrinted>2023-06-22T13:56:00Z</cp:lastPrinted>
  <dcterms:created xsi:type="dcterms:W3CDTF">2023-06-22T14:08:00Z</dcterms:created>
  <dcterms:modified xsi:type="dcterms:W3CDTF">2023-07-19T13:56:00Z</dcterms:modified>
</cp:coreProperties>
</file>